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548CB3" w14:textId="1BEBE778" w:rsidR="000808A1" w:rsidRPr="00BC4260" w:rsidRDefault="008E5709" w:rsidP="008D6212">
      <w:pPr>
        <w:spacing w:after="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b/>
          <w:smallCaps/>
          <w:noProof/>
        </w:rPr>
        <w:drawing>
          <wp:inline distT="0" distB="0" distL="0" distR="0" wp14:anchorId="40145A38" wp14:editId="67D5ED69">
            <wp:extent cx="1428750" cy="419100"/>
            <wp:effectExtent l="0" t="0" r="0" b="0"/>
            <wp:docPr id="1" name="Picture 1" descr="UNLV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LV red logo sm. new 4.201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4260">
        <w:rPr>
          <w:rStyle w:val="Strong"/>
          <w:rFonts w:ascii="Arial" w:hAnsi="Arial" w:cs="Arial"/>
          <w:sz w:val="24"/>
          <w:szCs w:val="24"/>
        </w:rPr>
        <w:t xml:space="preserve">   </w:t>
      </w:r>
      <w:r w:rsidR="001C1CC4">
        <w:rPr>
          <w:rStyle w:val="Strong"/>
          <w:rFonts w:ascii="Arial" w:hAnsi="Arial" w:cs="Arial"/>
          <w:sz w:val="24"/>
          <w:szCs w:val="24"/>
        </w:rPr>
        <w:t>Office</w:t>
      </w:r>
      <w:r w:rsidR="004001A6">
        <w:rPr>
          <w:rStyle w:val="Strong"/>
          <w:rFonts w:ascii="Arial" w:hAnsi="Arial" w:cs="Arial"/>
          <w:sz w:val="24"/>
          <w:szCs w:val="24"/>
        </w:rPr>
        <w:t xml:space="preserve"> Name (E.g. Office of the Executive Vice President &amp; Provost)</w:t>
      </w:r>
    </w:p>
    <w:p w14:paraId="06A67B3C" w14:textId="77777777" w:rsidR="008E5709" w:rsidRDefault="008E5709" w:rsidP="008E5709"/>
    <w:p w14:paraId="3BD255DC" w14:textId="266A7621" w:rsidR="008E5709" w:rsidRPr="00627FD8" w:rsidRDefault="00366526" w:rsidP="00627FD8">
      <w:pPr>
        <w:pStyle w:val="Heading1"/>
        <w:rPr>
          <w:rStyle w:val="Strong"/>
          <w:bCs w:val="0"/>
        </w:rPr>
      </w:pPr>
      <w:r>
        <w:rPr>
          <w:rStyle w:val="Strong"/>
          <w:bCs w:val="0"/>
        </w:rPr>
        <w:t>TITLE OF POLICY</w:t>
      </w:r>
    </w:p>
    <w:p w14:paraId="0F34A115" w14:textId="77777777" w:rsidR="008E5709" w:rsidRDefault="008E5709" w:rsidP="008E5709">
      <w:pPr>
        <w:pStyle w:val="NoSpacing"/>
        <w:rPr>
          <w:rFonts w:ascii="Arial" w:hAnsi="Arial" w:cs="Arial"/>
          <w:sz w:val="24"/>
          <w:szCs w:val="24"/>
        </w:rPr>
      </w:pPr>
    </w:p>
    <w:p w14:paraId="71145308" w14:textId="48BEEE6E" w:rsidR="008E5709" w:rsidRPr="00CA53EF" w:rsidRDefault="008E5709" w:rsidP="008E5709">
      <w:pPr>
        <w:pStyle w:val="NoSpacing"/>
        <w:spacing w:after="80"/>
        <w:rPr>
          <w:rFonts w:ascii="Arial" w:hAnsi="Arial" w:cs="Arial"/>
        </w:rPr>
      </w:pPr>
      <w:r w:rsidRPr="00CA53EF">
        <w:rPr>
          <w:rFonts w:ascii="Arial" w:hAnsi="Arial" w:cs="Arial"/>
        </w:rPr>
        <w:t>Responsible Administrator:</w:t>
      </w:r>
      <w:r w:rsidR="001021C6">
        <w:rPr>
          <w:rFonts w:ascii="Arial" w:hAnsi="Arial" w:cs="Arial"/>
        </w:rPr>
        <w:t xml:space="preserve"> </w:t>
      </w:r>
    </w:p>
    <w:p w14:paraId="33C240C9" w14:textId="5FCDC50E" w:rsidR="008E5709" w:rsidRPr="00CA53EF" w:rsidRDefault="008E5709" w:rsidP="008E5709">
      <w:pPr>
        <w:pStyle w:val="NoSpacing"/>
        <w:spacing w:after="80"/>
        <w:rPr>
          <w:rFonts w:ascii="Arial" w:hAnsi="Arial" w:cs="Arial"/>
        </w:rPr>
      </w:pPr>
      <w:r w:rsidRPr="00CA53EF">
        <w:rPr>
          <w:rFonts w:ascii="Arial" w:hAnsi="Arial" w:cs="Arial"/>
        </w:rPr>
        <w:t>Responsible Office:</w:t>
      </w:r>
      <w:r w:rsidR="001021C6">
        <w:rPr>
          <w:rFonts w:ascii="Arial" w:hAnsi="Arial" w:cs="Arial"/>
        </w:rPr>
        <w:t xml:space="preserve"> </w:t>
      </w:r>
    </w:p>
    <w:p w14:paraId="3E3C21A2" w14:textId="4811AFAC" w:rsidR="008E5709" w:rsidRDefault="008E5709" w:rsidP="008E5709">
      <w:pPr>
        <w:pStyle w:val="NoSpacing"/>
        <w:spacing w:after="80"/>
        <w:rPr>
          <w:rFonts w:ascii="Arial" w:hAnsi="Arial" w:cs="Arial"/>
        </w:rPr>
      </w:pPr>
      <w:r w:rsidRPr="00CA53EF">
        <w:rPr>
          <w:rFonts w:ascii="Arial" w:hAnsi="Arial" w:cs="Arial"/>
        </w:rPr>
        <w:t xml:space="preserve">Originally Issued: </w:t>
      </w:r>
    </w:p>
    <w:p w14:paraId="0558C0E8" w14:textId="698D2C6E" w:rsidR="00B13151" w:rsidRPr="00CA53EF" w:rsidRDefault="00A41AF3" w:rsidP="008E5709">
      <w:pPr>
        <w:pStyle w:val="NoSpacing"/>
        <w:spacing w:after="80"/>
        <w:rPr>
          <w:rFonts w:ascii="Arial" w:hAnsi="Arial" w:cs="Arial"/>
        </w:rPr>
      </w:pPr>
      <w:r>
        <w:rPr>
          <w:rFonts w:ascii="Arial" w:hAnsi="Arial" w:cs="Arial"/>
        </w:rPr>
        <w:t>Revision Date:</w:t>
      </w:r>
      <w:r w:rsidR="001021C6">
        <w:rPr>
          <w:rFonts w:ascii="Arial" w:hAnsi="Arial" w:cs="Arial"/>
        </w:rPr>
        <w:t xml:space="preserve"> </w:t>
      </w:r>
      <w:r w:rsidR="00267520">
        <w:rPr>
          <w:rFonts w:ascii="Arial" w:hAnsi="Arial" w:cs="Arial"/>
        </w:rPr>
        <w:br/>
      </w:r>
    </w:p>
    <w:p w14:paraId="57F76380" w14:textId="77777777" w:rsidR="008E5709" w:rsidRPr="00CA53EF" w:rsidRDefault="008E5709" w:rsidP="008E5709">
      <w:pPr>
        <w:pStyle w:val="NoSpacing"/>
        <w:spacing w:after="80"/>
        <w:rPr>
          <w:rFonts w:ascii="Arial" w:hAnsi="Arial" w:cs="Arial"/>
        </w:rPr>
      </w:pPr>
      <w:r w:rsidRPr="00CA53EF">
        <w:rPr>
          <w:rFonts w:ascii="Arial" w:hAnsi="Arial" w:cs="Arial"/>
        </w:rPr>
        <w:t xml:space="preserve">Approvals:  </w:t>
      </w:r>
    </w:p>
    <w:p w14:paraId="153BA88D" w14:textId="77777777" w:rsidR="00267520" w:rsidRDefault="00267520" w:rsidP="00267520">
      <w:pPr>
        <w:spacing w:after="0"/>
      </w:pPr>
      <w:r>
        <w:t>______________________________________________________</w:t>
      </w:r>
      <w:r>
        <w:tab/>
        <w:t>__________________</w:t>
      </w:r>
    </w:p>
    <w:p w14:paraId="2CBDF906" w14:textId="4B5935A9" w:rsidR="00267520" w:rsidRPr="001021C6" w:rsidRDefault="00972610" w:rsidP="00267520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athryn H. </w:t>
      </w:r>
      <w:proofErr w:type="spellStart"/>
      <w:r>
        <w:rPr>
          <w:rFonts w:ascii="Arial" w:hAnsi="Arial" w:cs="Arial"/>
          <w:sz w:val="20"/>
          <w:szCs w:val="20"/>
        </w:rPr>
        <w:t>Korgan</w:t>
      </w:r>
      <w:proofErr w:type="spellEnd"/>
      <w:r>
        <w:rPr>
          <w:rFonts w:ascii="Arial" w:hAnsi="Arial" w:cs="Arial"/>
          <w:sz w:val="20"/>
          <w:szCs w:val="20"/>
        </w:rPr>
        <w:t>, Senior Vice Provost for Academic Affairs</w:t>
      </w:r>
      <w:r w:rsidR="00267520" w:rsidRPr="001021C6">
        <w:rPr>
          <w:rFonts w:ascii="Arial" w:hAnsi="Arial" w:cs="Arial"/>
          <w:sz w:val="20"/>
          <w:szCs w:val="20"/>
        </w:rPr>
        <w:tab/>
      </w:r>
      <w:r w:rsidR="00267520" w:rsidRPr="001021C6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</w:r>
      <w:r w:rsidR="00267520" w:rsidRPr="001021C6">
        <w:rPr>
          <w:rFonts w:ascii="Arial" w:hAnsi="Arial" w:cs="Arial"/>
          <w:sz w:val="20"/>
          <w:szCs w:val="20"/>
        </w:rPr>
        <w:t>Date</w:t>
      </w:r>
    </w:p>
    <w:p w14:paraId="0F071FD1" w14:textId="77777777" w:rsidR="00267520" w:rsidRDefault="00267520" w:rsidP="00267520">
      <w:pPr>
        <w:spacing w:after="0"/>
      </w:pPr>
    </w:p>
    <w:p w14:paraId="1F5C5717" w14:textId="77777777" w:rsidR="00267520" w:rsidRDefault="00267520" w:rsidP="00267520">
      <w:pPr>
        <w:spacing w:after="0"/>
      </w:pPr>
    </w:p>
    <w:p w14:paraId="3485CFBE" w14:textId="77777777" w:rsidR="00267520" w:rsidRDefault="00267520" w:rsidP="00267520">
      <w:pPr>
        <w:spacing w:after="0"/>
      </w:pPr>
      <w:r>
        <w:t>______________________________________________________</w:t>
      </w:r>
      <w:r>
        <w:tab/>
        <w:t>__________________</w:t>
      </w:r>
    </w:p>
    <w:p w14:paraId="0C7F8352" w14:textId="1016BFBD" w:rsidR="00267520" w:rsidRDefault="00267520" w:rsidP="00267520">
      <w:pPr>
        <w:spacing w:after="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ristopher L. Heavey, Executive Vice President and Provost</w:t>
      </w:r>
      <w:r>
        <w:tab/>
      </w:r>
      <w:r w:rsidR="005156B9">
        <w:tab/>
      </w:r>
      <w:r>
        <w:tab/>
      </w:r>
      <w:r w:rsidRPr="00CA53EF">
        <w:rPr>
          <w:rFonts w:ascii="Arial" w:hAnsi="Arial" w:cs="Arial"/>
          <w:sz w:val="20"/>
          <w:szCs w:val="20"/>
        </w:rPr>
        <w:t>Date</w:t>
      </w:r>
    </w:p>
    <w:p w14:paraId="12DD855B" w14:textId="77777777" w:rsidR="00267520" w:rsidRDefault="00267520" w:rsidP="00267520">
      <w:pPr>
        <w:spacing w:after="0"/>
        <w:rPr>
          <w:rFonts w:ascii="Arial" w:hAnsi="Arial" w:cs="Arial"/>
          <w:i/>
          <w:sz w:val="20"/>
          <w:szCs w:val="20"/>
        </w:rPr>
      </w:pPr>
    </w:p>
    <w:p w14:paraId="5751C01C" w14:textId="77777777" w:rsidR="00267520" w:rsidRDefault="00267520" w:rsidP="00267520">
      <w:pPr>
        <w:spacing w:after="0"/>
        <w:rPr>
          <w:rFonts w:ascii="Arial" w:hAnsi="Arial" w:cs="Arial"/>
          <w:i/>
          <w:sz w:val="20"/>
          <w:szCs w:val="20"/>
        </w:rPr>
      </w:pPr>
    </w:p>
    <w:p w14:paraId="7643DA05" w14:textId="77777777" w:rsidR="00267520" w:rsidRPr="00CA53EF" w:rsidRDefault="00267520" w:rsidP="00267520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</w:t>
      </w:r>
      <w:r>
        <w:rPr>
          <w:rFonts w:ascii="Arial" w:hAnsi="Arial" w:cs="Arial"/>
          <w:sz w:val="20"/>
          <w:szCs w:val="20"/>
        </w:rPr>
        <w:tab/>
        <w:t>__________________</w:t>
      </w:r>
    </w:p>
    <w:p w14:paraId="240FE894" w14:textId="2C5D76EB" w:rsidR="00267520" w:rsidRDefault="005156B9" w:rsidP="00267520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eith E. Whitfield</w:t>
      </w:r>
      <w:r w:rsidR="00267520">
        <w:rPr>
          <w:rFonts w:ascii="Arial" w:hAnsi="Arial" w:cs="Arial"/>
          <w:sz w:val="20"/>
          <w:szCs w:val="20"/>
        </w:rPr>
        <w:t>, President</w:t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  <w:t>Date</w:t>
      </w:r>
    </w:p>
    <w:p w14:paraId="37DD3DBE" w14:textId="181C6AD8" w:rsidR="00CA53EF" w:rsidRDefault="00CA53EF" w:rsidP="00E61B9D">
      <w:pPr>
        <w:spacing w:after="0"/>
        <w:rPr>
          <w:rFonts w:ascii="Arial" w:hAnsi="Arial" w:cs="Arial"/>
          <w:sz w:val="20"/>
          <w:szCs w:val="20"/>
        </w:rPr>
      </w:pPr>
    </w:p>
    <w:p w14:paraId="5274FF56" w14:textId="77777777" w:rsidR="00CA53EF" w:rsidRPr="00627FD8" w:rsidRDefault="00A41AF3" w:rsidP="00627FD8">
      <w:pPr>
        <w:pStyle w:val="Heading2"/>
        <w:rPr>
          <w:rStyle w:val="Strong"/>
          <w:bCs w:val="0"/>
        </w:rPr>
      </w:pPr>
      <w:r w:rsidRPr="00627FD8">
        <w:rPr>
          <w:rStyle w:val="Strong"/>
          <w:bCs w:val="0"/>
        </w:rPr>
        <w:t>Statement of Purpose</w:t>
      </w:r>
    </w:p>
    <w:p w14:paraId="12CE6A42" w14:textId="77777777" w:rsidR="00267520" w:rsidRDefault="00267520" w:rsidP="00B13151">
      <w:pPr>
        <w:spacing w:line="240" w:lineRule="auto"/>
        <w:rPr>
          <w:rStyle w:val="Strong"/>
          <w:rFonts w:ascii="Arial" w:hAnsi="Arial" w:cs="Arial"/>
          <w:sz w:val="24"/>
          <w:szCs w:val="24"/>
        </w:rPr>
      </w:pPr>
    </w:p>
    <w:p w14:paraId="6051B201" w14:textId="2CF8BF35" w:rsidR="00B8715F" w:rsidRPr="00267520" w:rsidRDefault="00A41AF3" w:rsidP="00267520">
      <w:pPr>
        <w:pStyle w:val="Heading2"/>
        <w:rPr>
          <w:rStyle w:val="Strong"/>
        </w:rPr>
      </w:pPr>
      <w:r>
        <w:rPr>
          <w:rStyle w:val="Strong"/>
        </w:rPr>
        <w:t>Entities Affected by this Policy</w:t>
      </w:r>
    </w:p>
    <w:p w14:paraId="5A9D968B" w14:textId="77777777" w:rsidR="00B13151" w:rsidRPr="00AA7580" w:rsidRDefault="00B13151" w:rsidP="00B13151">
      <w:pPr>
        <w:spacing w:after="0" w:line="240" w:lineRule="auto"/>
        <w:rPr>
          <w:rStyle w:val="Strong"/>
          <w:rFonts w:ascii="Arial" w:hAnsi="Arial" w:cs="Arial"/>
          <w:b w:val="0"/>
          <w:sz w:val="24"/>
          <w:szCs w:val="24"/>
        </w:rPr>
      </w:pPr>
    </w:p>
    <w:p w14:paraId="42B0BEE3" w14:textId="77777777" w:rsidR="00A41AF3" w:rsidRDefault="00A41AF3" w:rsidP="00627FD8">
      <w:pPr>
        <w:pStyle w:val="Heading2"/>
        <w:rPr>
          <w:rStyle w:val="Strong"/>
        </w:rPr>
      </w:pPr>
      <w:r>
        <w:rPr>
          <w:rStyle w:val="Strong"/>
        </w:rPr>
        <w:t>Who Should Read this Policy</w:t>
      </w:r>
    </w:p>
    <w:p w14:paraId="3E0C0B37" w14:textId="77777777" w:rsidR="00267520" w:rsidRPr="00B13151" w:rsidRDefault="00267520" w:rsidP="00B13151">
      <w:pPr>
        <w:spacing w:line="240" w:lineRule="auto"/>
        <w:rPr>
          <w:rFonts w:ascii="Arial" w:hAnsi="Arial" w:cs="Arial"/>
          <w:sz w:val="24"/>
          <w:szCs w:val="24"/>
        </w:rPr>
      </w:pPr>
    </w:p>
    <w:p w14:paraId="08F66ED8" w14:textId="77777777" w:rsidR="00A41AF3" w:rsidRDefault="00A41AF3" w:rsidP="00627FD8">
      <w:pPr>
        <w:pStyle w:val="Heading2"/>
        <w:rPr>
          <w:rStyle w:val="Strong"/>
        </w:rPr>
      </w:pPr>
      <w:r>
        <w:rPr>
          <w:rStyle w:val="Strong"/>
        </w:rPr>
        <w:t>Policy</w:t>
      </w:r>
    </w:p>
    <w:p w14:paraId="4349EB76" w14:textId="77777777" w:rsidR="00267520" w:rsidRPr="00DE2FC8" w:rsidRDefault="00267520" w:rsidP="00DE2FC8">
      <w:pPr>
        <w:spacing w:after="120" w:line="240" w:lineRule="auto"/>
        <w:rPr>
          <w:rFonts w:ascii="Arial" w:hAnsi="Arial" w:cs="Arial"/>
          <w:sz w:val="24"/>
          <w:szCs w:val="24"/>
        </w:rPr>
      </w:pPr>
    </w:p>
    <w:p w14:paraId="421D9635" w14:textId="77777777" w:rsidR="00A41AF3" w:rsidRDefault="00A41AF3" w:rsidP="002911AB">
      <w:pPr>
        <w:pStyle w:val="Heading2"/>
        <w:rPr>
          <w:rStyle w:val="Strong"/>
        </w:rPr>
      </w:pPr>
      <w:r>
        <w:rPr>
          <w:rStyle w:val="Strong"/>
        </w:rPr>
        <w:t>Related Documents</w:t>
      </w:r>
    </w:p>
    <w:p w14:paraId="6B71572D" w14:textId="77777777" w:rsidR="00267520" w:rsidRPr="00DE2FC8" w:rsidRDefault="00267520" w:rsidP="00DE2FC8">
      <w:pPr>
        <w:spacing w:after="12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p w14:paraId="77D7C37B" w14:textId="77777777" w:rsidR="00A41AF3" w:rsidRDefault="00A41AF3" w:rsidP="002911AB">
      <w:pPr>
        <w:pStyle w:val="Heading2"/>
        <w:rPr>
          <w:rStyle w:val="Strong"/>
        </w:rPr>
      </w:pPr>
      <w:r>
        <w:rPr>
          <w:rStyle w:val="Strong"/>
        </w:rPr>
        <w:t>Contacts</w:t>
      </w:r>
    </w:p>
    <w:p w14:paraId="04F8E823" w14:textId="77777777" w:rsidR="00267520" w:rsidRDefault="00267520" w:rsidP="00DE2FC8">
      <w:pPr>
        <w:spacing w:after="120" w:line="240" w:lineRule="auto"/>
        <w:rPr>
          <w:rStyle w:val="Strong"/>
          <w:rFonts w:ascii="Arial" w:hAnsi="Arial" w:cs="Arial"/>
          <w:b w:val="0"/>
          <w:sz w:val="24"/>
          <w:szCs w:val="24"/>
        </w:rPr>
      </w:pPr>
    </w:p>
    <w:p w14:paraId="77C2D465" w14:textId="77777777" w:rsidR="006827FF" w:rsidRDefault="006827FF" w:rsidP="002911AB">
      <w:pPr>
        <w:pStyle w:val="Heading2"/>
        <w:rPr>
          <w:rStyle w:val="Strong"/>
        </w:rPr>
      </w:pPr>
      <w:r>
        <w:rPr>
          <w:rStyle w:val="Strong"/>
        </w:rPr>
        <w:t>Definitions</w:t>
      </w:r>
    </w:p>
    <w:p w14:paraId="160E5D0C" w14:textId="77777777" w:rsidR="006827FF" w:rsidRDefault="006827FF" w:rsidP="006827FF">
      <w:pPr>
        <w:spacing w:after="0"/>
        <w:rPr>
          <w:rStyle w:val="Strong"/>
          <w:rFonts w:ascii="Arial" w:hAnsi="Arial" w:cs="Arial"/>
          <w:b w:val="0"/>
          <w:sz w:val="24"/>
          <w:szCs w:val="24"/>
        </w:rPr>
      </w:pPr>
    </w:p>
    <w:sectPr w:rsidR="006827FF" w:rsidSect="008D62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55B244" w14:textId="77777777" w:rsidR="001B339C" w:rsidRDefault="001B339C" w:rsidP="001743CF">
      <w:pPr>
        <w:spacing w:after="0" w:line="240" w:lineRule="auto"/>
      </w:pPr>
      <w:r>
        <w:separator/>
      </w:r>
    </w:p>
  </w:endnote>
  <w:endnote w:type="continuationSeparator" w:id="0">
    <w:p w14:paraId="2C564533" w14:textId="77777777" w:rsidR="001B339C" w:rsidRDefault="001B339C" w:rsidP="00174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EE43BC" w14:textId="77777777" w:rsidR="00FF7917" w:rsidRDefault="00FF79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8CCE33" w14:textId="5841BC90" w:rsidR="001743CF" w:rsidRDefault="001743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EAD99B" w14:textId="3DEA90BE" w:rsidR="006B6AA4" w:rsidRDefault="006B6AA4">
    <w:pPr>
      <w:pStyle w:val="Footer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7DA711" w14:textId="77777777" w:rsidR="001B339C" w:rsidRDefault="001B339C" w:rsidP="001743CF">
      <w:pPr>
        <w:spacing w:after="0" w:line="240" w:lineRule="auto"/>
      </w:pPr>
      <w:r>
        <w:separator/>
      </w:r>
    </w:p>
  </w:footnote>
  <w:footnote w:type="continuationSeparator" w:id="0">
    <w:p w14:paraId="70811463" w14:textId="77777777" w:rsidR="001B339C" w:rsidRDefault="001B339C" w:rsidP="00174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72873" w14:textId="77777777" w:rsidR="00FF7917" w:rsidRDefault="00FF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1318336367"/>
      <w:docPartObj>
        <w:docPartGallery w:val="Page Numbers (Top of Page)"/>
        <w:docPartUnique/>
      </w:docPartObj>
    </w:sdtPr>
    <w:sdtEndPr/>
    <w:sdtContent>
      <w:p w14:paraId="273535B7" w14:textId="5CEA6BDA" w:rsidR="001743CF" w:rsidRPr="001743CF" w:rsidRDefault="00FF7917">
        <w:pPr>
          <w:pStyle w:val="Header"/>
          <w:jc w:val="right"/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sz w:val="18"/>
            <w:szCs w:val="18"/>
          </w:rPr>
          <w:t>Title of</w:t>
        </w:r>
        <w:r w:rsidR="00B13151">
          <w:rPr>
            <w:rFonts w:ascii="Arial" w:hAnsi="Arial" w:cs="Arial"/>
            <w:sz w:val="18"/>
            <w:szCs w:val="18"/>
          </w:rPr>
          <w:t xml:space="preserve"> </w:t>
        </w:r>
        <w:r w:rsidR="001743CF" w:rsidRPr="001743CF">
          <w:rPr>
            <w:rFonts w:ascii="Arial" w:hAnsi="Arial" w:cs="Arial"/>
            <w:sz w:val="18"/>
            <w:szCs w:val="18"/>
          </w:rPr>
          <w:t xml:space="preserve">Policy </w:t>
        </w:r>
        <w:r w:rsidR="00B8715F">
          <w:rPr>
            <w:rFonts w:ascii="Arial" w:hAnsi="Arial" w:cs="Arial"/>
            <w:sz w:val="18"/>
            <w:szCs w:val="18"/>
          </w:rPr>
          <w:tab/>
        </w:r>
        <w:r w:rsidR="00B8715F">
          <w:rPr>
            <w:rFonts w:ascii="Arial" w:hAnsi="Arial" w:cs="Arial"/>
            <w:sz w:val="18"/>
            <w:szCs w:val="18"/>
          </w:rPr>
          <w:tab/>
        </w:r>
        <w:r w:rsidR="001743CF" w:rsidRPr="001743CF">
          <w:rPr>
            <w:rFonts w:ascii="Arial" w:hAnsi="Arial" w:cs="Arial"/>
            <w:sz w:val="18"/>
            <w:szCs w:val="18"/>
          </w:rPr>
          <w:t xml:space="preserve">Page </w: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begin"/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instrText xml:space="preserve"> PAGE </w:instrTex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separate"/>
        </w:r>
        <w:r w:rsidR="000C2385">
          <w:rPr>
            <w:rFonts w:ascii="Arial" w:hAnsi="Arial" w:cs="Arial"/>
            <w:b/>
            <w:bCs/>
            <w:noProof/>
            <w:sz w:val="18"/>
            <w:szCs w:val="18"/>
          </w:rPr>
          <w:t>2</w: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end"/>
        </w:r>
        <w:r w:rsidR="001743CF" w:rsidRPr="001743CF">
          <w:rPr>
            <w:rFonts w:ascii="Arial" w:hAnsi="Arial" w:cs="Arial"/>
            <w:sz w:val="18"/>
            <w:szCs w:val="18"/>
          </w:rPr>
          <w:t xml:space="preserve"> of </w: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begin"/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instrText xml:space="preserve"> NUMPAGES  </w:instrTex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separate"/>
        </w:r>
        <w:r w:rsidR="000C2385">
          <w:rPr>
            <w:rFonts w:ascii="Arial" w:hAnsi="Arial" w:cs="Arial"/>
            <w:b/>
            <w:bCs/>
            <w:noProof/>
            <w:sz w:val="18"/>
            <w:szCs w:val="18"/>
          </w:rPr>
          <w:t>2</w: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end"/>
        </w:r>
      </w:p>
    </w:sdtContent>
  </w:sdt>
  <w:p w14:paraId="3F5A6D52" w14:textId="77777777" w:rsidR="001743CF" w:rsidRDefault="001743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84C8AA" w14:textId="77777777" w:rsidR="00FF7917" w:rsidRDefault="00FF79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QxsDQwNDUxNTVS0lEKTi0uzszPAykwrAUAhVVlkSwAAAA="/>
  </w:docVars>
  <w:rsids>
    <w:rsidRoot w:val="008E5709"/>
    <w:rsid w:val="00072252"/>
    <w:rsid w:val="000866B7"/>
    <w:rsid w:val="000B381B"/>
    <w:rsid w:val="000C2385"/>
    <w:rsid w:val="000D1228"/>
    <w:rsid w:val="000E78DB"/>
    <w:rsid w:val="001021C6"/>
    <w:rsid w:val="0014516C"/>
    <w:rsid w:val="001743CF"/>
    <w:rsid w:val="001B339C"/>
    <w:rsid w:val="001C1CC4"/>
    <w:rsid w:val="00267520"/>
    <w:rsid w:val="002871EF"/>
    <w:rsid w:val="002911AB"/>
    <w:rsid w:val="002F6E13"/>
    <w:rsid w:val="00366526"/>
    <w:rsid w:val="00384815"/>
    <w:rsid w:val="003E054E"/>
    <w:rsid w:val="003F1E24"/>
    <w:rsid w:val="004001A6"/>
    <w:rsid w:val="004014A4"/>
    <w:rsid w:val="00436898"/>
    <w:rsid w:val="0047635A"/>
    <w:rsid w:val="004C40CD"/>
    <w:rsid w:val="004E3A53"/>
    <w:rsid w:val="004F20D3"/>
    <w:rsid w:val="00501F49"/>
    <w:rsid w:val="005156B9"/>
    <w:rsid w:val="00522839"/>
    <w:rsid w:val="005B2622"/>
    <w:rsid w:val="005D13F8"/>
    <w:rsid w:val="005F53F6"/>
    <w:rsid w:val="00613338"/>
    <w:rsid w:val="00627FD8"/>
    <w:rsid w:val="006827FF"/>
    <w:rsid w:val="006B6AA4"/>
    <w:rsid w:val="006E1291"/>
    <w:rsid w:val="00714B4E"/>
    <w:rsid w:val="00767775"/>
    <w:rsid w:val="007A1EB3"/>
    <w:rsid w:val="008417F5"/>
    <w:rsid w:val="008939E1"/>
    <w:rsid w:val="008D6212"/>
    <w:rsid w:val="008E3774"/>
    <w:rsid w:val="008E4806"/>
    <w:rsid w:val="008E5709"/>
    <w:rsid w:val="00935D69"/>
    <w:rsid w:val="00972610"/>
    <w:rsid w:val="0098417C"/>
    <w:rsid w:val="00A14216"/>
    <w:rsid w:val="00A21F5B"/>
    <w:rsid w:val="00A41AF3"/>
    <w:rsid w:val="00AA7580"/>
    <w:rsid w:val="00B13151"/>
    <w:rsid w:val="00B22877"/>
    <w:rsid w:val="00B33B6C"/>
    <w:rsid w:val="00B8715F"/>
    <w:rsid w:val="00BC2302"/>
    <w:rsid w:val="00BC4260"/>
    <w:rsid w:val="00C00E1D"/>
    <w:rsid w:val="00C02DE6"/>
    <w:rsid w:val="00C100E0"/>
    <w:rsid w:val="00C62FE7"/>
    <w:rsid w:val="00C80BCD"/>
    <w:rsid w:val="00CA53EF"/>
    <w:rsid w:val="00CD53FB"/>
    <w:rsid w:val="00D1201B"/>
    <w:rsid w:val="00D3796F"/>
    <w:rsid w:val="00DE2FC8"/>
    <w:rsid w:val="00DF6B81"/>
    <w:rsid w:val="00E61B9D"/>
    <w:rsid w:val="00E62244"/>
    <w:rsid w:val="00E712D0"/>
    <w:rsid w:val="00EA6119"/>
    <w:rsid w:val="00F007C8"/>
    <w:rsid w:val="00F332A0"/>
    <w:rsid w:val="00F33FE9"/>
    <w:rsid w:val="00F50E94"/>
    <w:rsid w:val="00F73D02"/>
    <w:rsid w:val="00FB54F0"/>
    <w:rsid w:val="00FC212A"/>
    <w:rsid w:val="00FF7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4231AA"/>
  <w15:chartTrackingRefBased/>
  <w15:docId w15:val="{6BD40A72-8A3E-4CF8-85F3-64332EE35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FD8"/>
  </w:style>
  <w:style w:type="paragraph" w:styleId="Heading1">
    <w:name w:val="heading 1"/>
    <w:basedOn w:val="Subtitle"/>
    <w:next w:val="Normal"/>
    <w:link w:val="Heading1Char"/>
    <w:uiPriority w:val="9"/>
    <w:qFormat/>
    <w:rsid w:val="00627FD8"/>
    <w:pPr>
      <w:shd w:val="clear" w:color="auto" w:fill="D9D9D9" w:themeFill="background1" w:themeFillShade="D9"/>
      <w:jc w:val="center"/>
      <w:outlineLvl w:val="0"/>
    </w:pPr>
    <w:rPr>
      <w:rFonts w:ascii="Arial" w:hAnsi="Arial" w:cs="Arial"/>
      <w:color w:val="auto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7FD8"/>
    <w:pPr>
      <w:shd w:val="clear" w:color="auto" w:fill="D9D9D9" w:themeFill="background1" w:themeFillShade="D9"/>
      <w:spacing w:before="160" w:line="240" w:lineRule="auto"/>
      <w:jc w:val="center"/>
      <w:outlineLvl w:val="1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7FD8"/>
    <w:rPr>
      <w:rFonts w:ascii="Arial" w:eastAsiaTheme="minorEastAsia" w:hAnsi="Arial" w:cs="Arial"/>
      <w:spacing w:val="15"/>
      <w:sz w:val="24"/>
      <w:szCs w:val="24"/>
      <w:shd w:val="clear" w:color="auto" w:fill="D9D9D9" w:themeFill="background1" w:themeFillShade="D9"/>
    </w:rPr>
  </w:style>
  <w:style w:type="paragraph" w:styleId="Title">
    <w:name w:val="Title"/>
    <w:basedOn w:val="Normal"/>
    <w:next w:val="Normal"/>
    <w:link w:val="TitleChar"/>
    <w:uiPriority w:val="10"/>
    <w:qFormat/>
    <w:rsid w:val="008E570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7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70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709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E5709"/>
    <w:rPr>
      <w:b/>
      <w:bCs/>
    </w:rPr>
  </w:style>
  <w:style w:type="paragraph" w:styleId="NoSpacing">
    <w:name w:val="No Spacing"/>
    <w:uiPriority w:val="1"/>
    <w:qFormat/>
    <w:rsid w:val="008E570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743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43CF"/>
  </w:style>
  <w:style w:type="paragraph" w:styleId="Footer">
    <w:name w:val="footer"/>
    <w:basedOn w:val="Normal"/>
    <w:link w:val="FooterChar"/>
    <w:uiPriority w:val="99"/>
    <w:unhideWhenUsed/>
    <w:rsid w:val="001743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43CF"/>
  </w:style>
  <w:style w:type="character" w:styleId="Hyperlink">
    <w:name w:val="Hyperlink"/>
    <w:basedOn w:val="DefaultParagraphFont"/>
    <w:uiPriority w:val="99"/>
    <w:unhideWhenUsed/>
    <w:rsid w:val="004F20D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27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7F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54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54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54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54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54F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2FE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27FD8"/>
    <w:rPr>
      <w:rFonts w:ascii="Arial" w:hAnsi="Arial" w:cs="Arial"/>
      <w:sz w:val="24"/>
      <w:szCs w:val="24"/>
      <w:shd w:val="clear" w:color="auto" w:fill="D9D9D9" w:themeFill="background1" w:themeFillShade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67F62-6FCC-4D5C-99BE-F46EF0180B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il Griffin</dc:creator>
  <cp:keywords/>
  <dc:description/>
  <cp:lastModifiedBy>Ashley Weckesser</cp:lastModifiedBy>
  <cp:revision>2</cp:revision>
  <cp:lastPrinted>2019-08-03T00:05:00Z</cp:lastPrinted>
  <dcterms:created xsi:type="dcterms:W3CDTF">2022-08-04T16:21:00Z</dcterms:created>
  <dcterms:modified xsi:type="dcterms:W3CDTF">2022-08-04T16:21:00Z</dcterms:modified>
</cp:coreProperties>
</file>